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718F323F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</w:t>
      </w:r>
      <w:proofErr w:type="gramStart"/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Description</w:t>
      </w:r>
      <w:proofErr w:type="gramEnd"/>
      <w:r w:rsidRPr="00F87969">
        <w:rPr>
          <w:rFonts w:asciiTheme="majorHAnsi" w:hAnsiTheme="majorHAnsi" w:cstheme="majorHAnsi"/>
          <w:sz w:val="48"/>
          <w:szCs w:val="48"/>
          <w:lang w:val="en-US"/>
        </w:rPr>
        <w:t>_Arrowhead_Zwave_System_Demonstrator_ThermostatServices</w:t>
      </w:r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679C8236" w14:textId="446BE62D" w:rsidR="00DE66D2" w:rsidRPr="002974CE" w:rsidRDefault="00DE66D2" w:rsidP="00DE66D2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provides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Arrowhead complia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s</w:t>
                            </w:r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rmostat Servic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14:paraId="719F4228" w14:textId="77777777" w:rsidR="002B76DA" w:rsidRPr="00D57CC2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679C8236" w14:textId="446BE62D" w:rsidR="00DE66D2" w:rsidRPr="002974CE" w:rsidRDefault="00DE66D2" w:rsidP="00DE66D2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provides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Arrowhead complia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s</w:t>
                      </w:r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proofErr w:type="spellStart"/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 Thermostat Servic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14:paraId="719F4228" w14:textId="77777777" w:rsidR="002B76DA" w:rsidRPr="00D57CC2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77777777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F77C7" w14:textId="77777777" w:rsidR="001009DA" w:rsidRDefault="00E7548C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77777777" w:rsidR="001009DA" w:rsidRDefault="00E7548C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3CDFEBC9" w14:textId="77777777" w:rsidR="001009DA" w:rsidRDefault="00E7548C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feren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756553CF" w14:textId="77777777" w:rsidR="001009DA" w:rsidRDefault="00E7548C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77777777" w:rsidR="001009DA" w:rsidRDefault="00E7548C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6A8D9E83" w14:textId="77777777" w:rsidR="001009DA" w:rsidRDefault="00E7548C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0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0"/>
    </w:p>
    <w:p w14:paraId="05C81D42" w14:textId="2DBC4A2C" w:rsidR="00DF7E02" w:rsidRDefault="00DF7E02" w:rsidP="00527D2D">
      <w:pPr>
        <w:pStyle w:val="BodyText"/>
      </w:pPr>
      <w:r>
        <w:t>This document describes the services provided by Thermostat Valve with REST interface. This interface uses HTTPs.</w:t>
      </w:r>
    </w:p>
    <w:p w14:paraId="2B7643DE" w14:textId="731652DE" w:rsidR="00675B14" w:rsidRDefault="00675B14" w:rsidP="00527D2D">
      <w:pPr>
        <w:pStyle w:val="BodyText"/>
      </w:pPr>
    </w:p>
    <w:p w14:paraId="69170EFE" w14:textId="77777777" w:rsidR="00DF7E02" w:rsidRPr="00D57CC2" w:rsidRDefault="00DF7E02" w:rsidP="00DF7E0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8"/>
        <w:gridCol w:w="6003"/>
      </w:tblGrid>
      <w:tr w:rsidR="00DF7E02" w14:paraId="24227EA0" w14:textId="77777777" w:rsidTr="00766580">
        <w:tc>
          <w:tcPr>
            <w:tcW w:w="2768" w:type="dxa"/>
            <w:shd w:val="clear" w:color="auto" w:fill="D9D9D9" w:themeFill="background1" w:themeFillShade="D9"/>
          </w:tcPr>
          <w:p w14:paraId="34A711F2" w14:textId="77777777" w:rsidR="00DF7E02" w:rsidRPr="0056740D" w:rsidRDefault="00DF7E02" w:rsidP="00766580">
            <w:pPr>
              <w:rPr>
                <w:b/>
              </w:rPr>
            </w:pPr>
            <w:r>
              <w:rPr>
                <w:b/>
              </w:rPr>
              <w:t xml:space="preserve">Service </w:t>
            </w:r>
            <w:proofErr w:type="spellStart"/>
            <w:r>
              <w:rPr>
                <w:b/>
              </w:rPr>
              <w:t>description</w:t>
            </w:r>
            <w:proofErr w:type="spellEnd"/>
          </w:p>
        </w:tc>
        <w:tc>
          <w:tcPr>
            <w:tcW w:w="6003" w:type="dxa"/>
            <w:shd w:val="clear" w:color="auto" w:fill="D9D9D9" w:themeFill="background1" w:themeFillShade="D9"/>
          </w:tcPr>
          <w:p w14:paraId="08684B6E" w14:textId="77777777" w:rsidR="00DF7E02" w:rsidRPr="00792A4B" w:rsidRDefault="00DF7E0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DF7E02" w14:paraId="7FD48F95" w14:textId="77777777" w:rsidTr="00766580">
        <w:tc>
          <w:tcPr>
            <w:tcW w:w="2768" w:type="dxa"/>
          </w:tcPr>
          <w:p w14:paraId="5A60746C" w14:textId="7B879D88" w:rsidR="00DF7E02" w:rsidRPr="00792A4B" w:rsidRDefault="00527D2D" w:rsidP="00766580">
            <w:r>
              <w:t>get-</w:t>
            </w:r>
            <w:proofErr w:type="spellStart"/>
            <w:r w:rsidR="00DF7E02">
              <w:t>setpoint</w:t>
            </w:r>
            <w:proofErr w:type="spellEnd"/>
          </w:p>
        </w:tc>
        <w:tc>
          <w:tcPr>
            <w:tcW w:w="6003" w:type="dxa"/>
          </w:tcPr>
          <w:p w14:paraId="415F4B32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  <w:tr w:rsidR="00DF7E02" w14:paraId="269FD26B" w14:textId="77777777" w:rsidTr="00766580">
        <w:tc>
          <w:tcPr>
            <w:tcW w:w="2768" w:type="dxa"/>
          </w:tcPr>
          <w:p w14:paraId="18953FD7" w14:textId="00D5AFEA" w:rsidR="00DF7E02" w:rsidRDefault="00527D2D" w:rsidP="00766580">
            <w:r>
              <w:t>set-</w:t>
            </w:r>
            <w:proofErr w:type="spellStart"/>
            <w:r>
              <w:t>s</w:t>
            </w:r>
            <w:r w:rsidR="00DF7E02">
              <w:t>etpoint</w:t>
            </w:r>
            <w:proofErr w:type="spellEnd"/>
          </w:p>
        </w:tc>
        <w:tc>
          <w:tcPr>
            <w:tcW w:w="6003" w:type="dxa"/>
          </w:tcPr>
          <w:p w14:paraId="30BEE68F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  <w:tr w:rsidR="00DF7E02" w14:paraId="0F661F6D" w14:textId="77777777" w:rsidTr="00766580">
        <w:tc>
          <w:tcPr>
            <w:tcW w:w="2768" w:type="dxa"/>
          </w:tcPr>
          <w:p w14:paraId="5C581DDF" w14:textId="5D5FB376" w:rsidR="00DF7E02" w:rsidRDefault="00527D2D" w:rsidP="00766580">
            <w:r>
              <w:t>get-</w:t>
            </w:r>
            <w:proofErr w:type="spellStart"/>
            <w:r>
              <w:t>battery</w:t>
            </w:r>
            <w:proofErr w:type="spellEnd"/>
            <w:r>
              <w:t>-</w:t>
            </w:r>
            <w:proofErr w:type="spellStart"/>
            <w:r>
              <w:t>level</w:t>
            </w:r>
            <w:proofErr w:type="spellEnd"/>
          </w:p>
        </w:tc>
        <w:tc>
          <w:tcPr>
            <w:tcW w:w="6003" w:type="dxa"/>
          </w:tcPr>
          <w:p w14:paraId="3B7EED65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5BD04301" w14:textId="77777777" w:rsidR="00DF7E02" w:rsidRDefault="00DF7E02" w:rsidP="00527D2D">
      <w:pPr>
        <w:pStyle w:val="BodyText"/>
      </w:pPr>
    </w:p>
    <w:p w14:paraId="5FA77639" w14:textId="77777777" w:rsidR="00DF7E02" w:rsidRPr="00BB7330" w:rsidRDefault="00DF7E02" w:rsidP="00DF7E0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5993"/>
      </w:tblGrid>
      <w:tr w:rsidR="00DF7E02" w14:paraId="15D84390" w14:textId="77777777" w:rsidTr="00766580">
        <w:tc>
          <w:tcPr>
            <w:tcW w:w="2778" w:type="dxa"/>
            <w:shd w:val="clear" w:color="auto" w:fill="D9D9D9" w:themeFill="background1" w:themeFillShade="D9"/>
          </w:tcPr>
          <w:p w14:paraId="366F4206" w14:textId="77777777" w:rsidR="00DF7E02" w:rsidRPr="0056740D" w:rsidRDefault="00DF7E02" w:rsidP="00766580">
            <w:pPr>
              <w:rPr>
                <w:b/>
              </w:rPr>
            </w:pPr>
            <w:r>
              <w:rPr>
                <w:b/>
              </w:rPr>
              <w:t xml:space="preserve">Communication </w:t>
            </w:r>
            <w:proofErr w:type="spellStart"/>
            <w:r>
              <w:rPr>
                <w:b/>
              </w:rPr>
              <w:t>Profile</w:t>
            </w:r>
            <w:proofErr w:type="spellEnd"/>
          </w:p>
        </w:tc>
        <w:tc>
          <w:tcPr>
            <w:tcW w:w="5993" w:type="dxa"/>
            <w:shd w:val="clear" w:color="auto" w:fill="D9D9D9" w:themeFill="background1" w:themeFillShade="D9"/>
          </w:tcPr>
          <w:p w14:paraId="6544A76F" w14:textId="77777777" w:rsidR="00DF7E02" w:rsidRPr="00792A4B" w:rsidRDefault="00DF7E0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DF7E02" w14:paraId="43978C45" w14:textId="77777777" w:rsidTr="00766580">
        <w:tc>
          <w:tcPr>
            <w:tcW w:w="2778" w:type="dxa"/>
          </w:tcPr>
          <w:p w14:paraId="24A4B6EB" w14:textId="77777777" w:rsidR="00DF7E02" w:rsidRPr="00792A4B" w:rsidRDefault="00DF7E02" w:rsidP="00766580">
            <w:r>
              <w:t>REST-JSON-TLS</w:t>
            </w:r>
          </w:p>
        </w:tc>
        <w:tc>
          <w:tcPr>
            <w:tcW w:w="5993" w:type="dxa"/>
          </w:tcPr>
          <w:p w14:paraId="5E0A1369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27ED06D7" w14:textId="77777777" w:rsidR="00DF7E02" w:rsidRDefault="00DF7E02" w:rsidP="00527D2D">
      <w:pPr>
        <w:pStyle w:val="BodyText"/>
      </w:pPr>
    </w:p>
    <w:p w14:paraId="73565CED" w14:textId="0AC68A5E" w:rsidR="00384DA3" w:rsidRDefault="00384DA3" w:rsidP="00384DA3">
      <w:pPr>
        <w:pStyle w:val="Title"/>
        <w:rPr>
          <w:lang w:val="en-US"/>
        </w:rPr>
      </w:pPr>
      <w:bookmarkStart w:id="1" w:name="_Toc377455181"/>
      <w:r>
        <w:rPr>
          <w:lang w:val="en-US"/>
        </w:rPr>
        <w:t>Interfaces</w:t>
      </w:r>
      <w:bookmarkEnd w:id="1"/>
    </w:p>
    <w:p w14:paraId="4B2C1C6E" w14:textId="01A6589B" w:rsidR="00DF7E02" w:rsidRDefault="00527D2D" w:rsidP="00527D2D">
      <w:pPr>
        <w:pStyle w:val="BodyText"/>
      </w:pPr>
      <w:proofErr w:type="spellStart"/>
      <w:r w:rsidRPr="00527D2D">
        <w:rPr>
          <w:b/>
          <w:bCs/>
        </w:rPr>
        <w:t>GetSetPoint</w:t>
      </w:r>
      <w:proofErr w:type="spellEnd"/>
      <w:r>
        <w:t>:</w:t>
      </w:r>
    </w:p>
    <w:p w14:paraId="0EB1F090" w14:textId="77777777" w:rsidR="00527D2D" w:rsidRDefault="00DF7E02" w:rsidP="00527D2D">
      <w:pPr>
        <w:pStyle w:val="BodyText"/>
      </w:pPr>
      <w:r>
        <w:t>The base URL for the request is:</w:t>
      </w:r>
    </w:p>
    <w:p w14:paraId="764B75E2" w14:textId="727A316A" w:rsidR="00DF7E02" w:rsidRDefault="00DF7E02" w:rsidP="00527D2D">
      <w:pPr>
        <w:pStyle w:val="BodyText"/>
      </w:pPr>
      <w:r w:rsidRPr="00F55D99">
        <w:t>https://&lt;host&gt;:&lt;port&gt;/</w:t>
      </w:r>
      <w:r>
        <w:t>zwave/thermostats</w:t>
      </w:r>
      <w:r w:rsidR="00527D2D">
        <w:t>/</w:t>
      </w:r>
      <w:r w:rsidR="00527D2D">
        <w:t>get-setpoint</w:t>
      </w:r>
      <w:r w:rsidR="00527D2D">
        <w:t>/&lt;deviceID&gt;</w:t>
      </w:r>
    </w:p>
    <w:tbl>
      <w:tblPr>
        <w:tblStyle w:val="TableGrid"/>
        <w:tblpPr w:leftFromText="141" w:rightFromText="141" w:vertAnchor="text" w:horzAnchor="margin" w:tblpXSpec="center" w:tblpY="191"/>
        <w:tblW w:w="9534" w:type="dxa"/>
        <w:tblLayout w:type="fixed"/>
        <w:tblLook w:val="04A0" w:firstRow="1" w:lastRow="0" w:firstColumn="1" w:lastColumn="0" w:noHBand="0" w:noVBand="1"/>
      </w:tblPr>
      <w:tblGrid>
        <w:gridCol w:w="1345"/>
        <w:gridCol w:w="1350"/>
        <w:gridCol w:w="900"/>
        <w:gridCol w:w="1620"/>
        <w:gridCol w:w="1260"/>
        <w:gridCol w:w="3059"/>
      </w:tblGrid>
      <w:tr w:rsidR="00DF7E02" w:rsidRPr="008A63F4" w14:paraId="4059F25B" w14:textId="77777777" w:rsidTr="00384DA3">
        <w:trPr>
          <w:trHeight w:val="607"/>
        </w:trPr>
        <w:tc>
          <w:tcPr>
            <w:tcW w:w="1345" w:type="dxa"/>
            <w:shd w:val="clear" w:color="auto" w:fill="D9D9D9" w:themeFill="background1" w:themeFillShade="D9"/>
          </w:tcPr>
          <w:p w14:paraId="47F65BB5" w14:textId="77777777" w:rsidR="00DF7E02" w:rsidRPr="008A63F4" w:rsidRDefault="00DF7E02" w:rsidP="00527D2D">
            <w:pPr>
              <w:pStyle w:val="BodyText"/>
            </w:pPr>
            <w:r w:rsidRPr="008A63F4">
              <w:t>Function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1290B4A" w14:textId="77777777" w:rsidR="00DF7E02" w:rsidRPr="008A63F4" w:rsidRDefault="00DF7E02" w:rsidP="00527D2D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900" w:type="dxa"/>
            <w:shd w:val="clear" w:color="auto" w:fill="D9D9D9" w:themeFill="background1" w:themeFillShade="D9"/>
          </w:tcPr>
          <w:p w14:paraId="2EA2FC3C" w14:textId="77777777" w:rsidR="00DF7E02" w:rsidRPr="008A63F4" w:rsidRDefault="00DF7E02" w:rsidP="00527D2D">
            <w:pPr>
              <w:pStyle w:val="BodyText"/>
            </w:pPr>
            <w:r w:rsidRPr="008A63F4">
              <w:t>Metho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DB36848" w14:textId="77777777" w:rsidR="00DF7E02" w:rsidRPr="008A63F4" w:rsidRDefault="00DF7E02" w:rsidP="00527D2D">
            <w:pPr>
              <w:pStyle w:val="BodyText"/>
            </w:pPr>
            <w:r w:rsidRPr="008A63F4"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6B46DDF" w14:textId="77777777" w:rsidR="00DF7E02" w:rsidRPr="008A63F4" w:rsidRDefault="00DF7E02" w:rsidP="00527D2D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059" w:type="dxa"/>
            <w:shd w:val="clear" w:color="auto" w:fill="D9D9D9" w:themeFill="background1" w:themeFillShade="D9"/>
          </w:tcPr>
          <w:p w14:paraId="72E7C413" w14:textId="77777777" w:rsidR="00DF7E02" w:rsidRPr="00452819" w:rsidRDefault="00DF7E02" w:rsidP="00527D2D">
            <w:pPr>
              <w:pStyle w:val="BodyText"/>
            </w:pPr>
            <w:r>
              <w:t>Description</w:t>
            </w:r>
          </w:p>
        </w:tc>
      </w:tr>
      <w:tr w:rsidR="00DF7E02" w:rsidRPr="00527D2D" w14:paraId="1418C3BE" w14:textId="77777777" w:rsidTr="00384DA3">
        <w:trPr>
          <w:trHeight w:val="903"/>
        </w:trPr>
        <w:tc>
          <w:tcPr>
            <w:tcW w:w="1345" w:type="dxa"/>
          </w:tcPr>
          <w:p w14:paraId="55B364CC" w14:textId="29BA9CAF" w:rsidR="00DF7E02" w:rsidRPr="007D1D8C" w:rsidRDefault="00527D2D" w:rsidP="00527D2D">
            <w:pPr>
              <w:pStyle w:val="BodyText"/>
            </w:pPr>
            <w:proofErr w:type="spellStart"/>
            <w:r>
              <w:t>GetSetPoint</w:t>
            </w:r>
            <w:proofErr w:type="spellEnd"/>
          </w:p>
        </w:tc>
        <w:tc>
          <w:tcPr>
            <w:tcW w:w="1350" w:type="dxa"/>
          </w:tcPr>
          <w:p w14:paraId="0944FED4" w14:textId="4993294C" w:rsidR="00527D2D" w:rsidRDefault="00DF7E02" w:rsidP="00527D2D">
            <w:pPr>
              <w:pStyle w:val="BodyText"/>
            </w:pPr>
            <w:r w:rsidRPr="007D1D8C">
              <w:t>“</w:t>
            </w:r>
            <w:r w:rsidR="00527D2D">
              <w:t>/thermostats/get-setpoint/&lt;</w:t>
            </w:r>
            <w:r w:rsidR="00527D2D">
              <w:t xml:space="preserve"> </w:t>
            </w:r>
            <w:proofErr w:type="spellStart"/>
            <w:r w:rsidR="00527D2D">
              <w:t>deviceID</w:t>
            </w:r>
            <w:proofErr w:type="spellEnd"/>
            <w:r w:rsidR="00527D2D">
              <w:t xml:space="preserve"> </w:t>
            </w:r>
            <w:r w:rsidR="00527D2D">
              <w:t>&gt;</w:t>
            </w:r>
          </w:p>
          <w:p w14:paraId="5E2EDAD9" w14:textId="36F0AF6F" w:rsidR="00DF7E02" w:rsidRPr="007D1D8C" w:rsidRDefault="00DF7E02" w:rsidP="00527D2D">
            <w:pPr>
              <w:pStyle w:val="BodyText"/>
            </w:pPr>
            <w:r w:rsidRPr="007D1D8C">
              <w:t>”</w:t>
            </w:r>
          </w:p>
        </w:tc>
        <w:tc>
          <w:tcPr>
            <w:tcW w:w="900" w:type="dxa"/>
          </w:tcPr>
          <w:p w14:paraId="468E9085" w14:textId="77439896" w:rsidR="00DF7E02" w:rsidRPr="007D1D8C" w:rsidRDefault="00527D2D" w:rsidP="00527D2D">
            <w:pPr>
              <w:pStyle w:val="BodyText"/>
            </w:pPr>
            <w:r>
              <w:t>GET</w:t>
            </w:r>
          </w:p>
        </w:tc>
        <w:tc>
          <w:tcPr>
            <w:tcW w:w="1620" w:type="dxa"/>
          </w:tcPr>
          <w:p w14:paraId="664B286A" w14:textId="77777777" w:rsidR="00DF7E02" w:rsidRPr="007D1D8C" w:rsidRDefault="00DF7E02" w:rsidP="00527D2D">
            <w:pPr>
              <w:pStyle w:val="BodyText"/>
            </w:pPr>
          </w:p>
          <w:p w14:paraId="152BF089" w14:textId="4E6398A5" w:rsidR="00DF7E02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4DF5446C" w14:textId="47FD7BFB" w:rsidR="00527D2D" w:rsidRDefault="00527D2D" w:rsidP="00527D2D">
            <w:pPr>
              <w:pStyle w:val="BodyText"/>
            </w:pPr>
            <w:r>
              <w:t>(String)</w:t>
            </w:r>
          </w:p>
          <w:p w14:paraId="51B76E2B" w14:textId="554EB834" w:rsidR="00DF7E02" w:rsidRPr="007D1D8C" w:rsidRDefault="00DF7E02" w:rsidP="00527D2D">
            <w:pPr>
              <w:pStyle w:val="BodyText"/>
            </w:pPr>
          </w:p>
        </w:tc>
        <w:tc>
          <w:tcPr>
            <w:tcW w:w="1260" w:type="dxa"/>
          </w:tcPr>
          <w:p w14:paraId="0A3544FE" w14:textId="7E2AC342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4991AE4A" w14:textId="4B1019DD" w:rsidR="00527D2D" w:rsidRDefault="00527D2D" w:rsidP="00527D2D">
            <w:pPr>
              <w:pStyle w:val="BodyText"/>
            </w:pPr>
            <w:r>
              <w:t>(String)</w:t>
            </w:r>
          </w:p>
          <w:p w14:paraId="0D120149" w14:textId="77777777" w:rsidR="00527D2D" w:rsidRDefault="00527D2D" w:rsidP="00527D2D">
            <w:pPr>
              <w:pStyle w:val="BodyText"/>
            </w:pPr>
          </w:p>
          <w:p w14:paraId="050A3C85" w14:textId="68C950AF" w:rsidR="00DF7E02" w:rsidRPr="007D1D8C" w:rsidRDefault="00DF7E02" w:rsidP="00527D2D">
            <w:pPr>
              <w:pStyle w:val="BodyText"/>
            </w:pPr>
            <w:proofErr w:type="spellStart"/>
            <w:r>
              <w:t>SetPoint</w:t>
            </w:r>
            <w:proofErr w:type="spellEnd"/>
            <w:r>
              <w:t xml:space="preserve"> (</w:t>
            </w:r>
            <w:r w:rsidR="00527D2D">
              <w:t>String</w:t>
            </w:r>
            <w:r>
              <w:t>)</w:t>
            </w:r>
          </w:p>
        </w:tc>
        <w:tc>
          <w:tcPr>
            <w:tcW w:w="3059" w:type="dxa"/>
          </w:tcPr>
          <w:p w14:paraId="74C06612" w14:textId="32BC558D" w:rsidR="00DF7E02" w:rsidRPr="007D1D8C" w:rsidRDefault="00527D2D" w:rsidP="00527D2D">
            <w:pPr>
              <w:pStyle w:val="BodyText"/>
            </w:pPr>
            <w:r>
              <w:t>Get</w:t>
            </w:r>
            <w:r w:rsidR="00DF7E02" w:rsidRPr="007D1D8C">
              <w:t xml:space="preserve"> the thermostat </w:t>
            </w:r>
            <w:r>
              <w:t xml:space="preserve">setpoint </w:t>
            </w:r>
            <w:r w:rsidR="00DF7E02" w:rsidRPr="007D1D8C">
              <w:t xml:space="preserve">value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51138231" w14:textId="74767ED2" w:rsidR="00527D2D" w:rsidRDefault="00527D2D" w:rsidP="00527D2D">
      <w:pPr>
        <w:pStyle w:val="BodyText"/>
      </w:pPr>
    </w:p>
    <w:p w14:paraId="00EC2326" w14:textId="7E0D08CC" w:rsidR="00527D2D" w:rsidRDefault="00527D2D" w:rsidP="00527D2D">
      <w:pPr>
        <w:pStyle w:val="BodyText"/>
      </w:pPr>
    </w:p>
    <w:p w14:paraId="55176974" w14:textId="093B164C" w:rsidR="00527D2D" w:rsidRDefault="00527D2D" w:rsidP="00527D2D">
      <w:pPr>
        <w:pStyle w:val="BodyText"/>
      </w:pPr>
      <w:proofErr w:type="spellStart"/>
      <w:r w:rsidRPr="00527D2D">
        <w:rPr>
          <w:b/>
          <w:bCs/>
        </w:rPr>
        <w:t>SetSetPoint</w:t>
      </w:r>
      <w:proofErr w:type="spellEnd"/>
      <w:r>
        <w:t>:</w:t>
      </w:r>
    </w:p>
    <w:p w14:paraId="3AD31A2E" w14:textId="4FA035DF" w:rsidR="00527D2D" w:rsidRDefault="00527D2D" w:rsidP="00527D2D">
      <w:pPr>
        <w:pStyle w:val="BodyText"/>
      </w:pPr>
    </w:p>
    <w:p w14:paraId="59246986" w14:textId="77777777" w:rsidR="00527D2D" w:rsidRDefault="00527D2D" w:rsidP="00527D2D">
      <w:pPr>
        <w:pStyle w:val="BodyText"/>
      </w:pPr>
      <w:r>
        <w:t xml:space="preserve">The base URL for the request is: </w:t>
      </w:r>
    </w:p>
    <w:p w14:paraId="2E2D22D2" w14:textId="57710FC4" w:rsidR="00527D2D" w:rsidRDefault="00527D2D" w:rsidP="00527D2D">
      <w:pPr>
        <w:pStyle w:val="BodyText"/>
      </w:pPr>
      <w:r w:rsidRPr="00F55D99">
        <w:t>https://&lt;host&gt;:&lt;port&gt;/</w:t>
      </w:r>
      <w:r>
        <w:t>zwave/thermostats/</w:t>
      </w:r>
      <w:r>
        <w:t>set</w:t>
      </w:r>
      <w:r>
        <w:t>-setpoint</w:t>
      </w:r>
    </w:p>
    <w:p w14:paraId="503F79B6" w14:textId="77777777" w:rsidR="00527D2D" w:rsidRDefault="00527D2D" w:rsidP="00527D2D">
      <w:pPr>
        <w:pStyle w:val="BodyText"/>
      </w:pPr>
    </w:p>
    <w:tbl>
      <w:tblPr>
        <w:tblStyle w:val="TableGrid"/>
        <w:tblpPr w:leftFromText="141" w:rightFromText="141" w:vertAnchor="text" w:horzAnchor="margin" w:tblpXSpec="center" w:tblpY="191"/>
        <w:tblW w:w="9534" w:type="dxa"/>
        <w:tblLayout w:type="fixed"/>
        <w:tblLook w:val="04A0" w:firstRow="1" w:lastRow="0" w:firstColumn="1" w:lastColumn="0" w:noHBand="0" w:noVBand="1"/>
      </w:tblPr>
      <w:tblGrid>
        <w:gridCol w:w="1345"/>
        <w:gridCol w:w="1350"/>
        <w:gridCol w:w="900"/>
        <w:gridCol w:w="1620"/>
        <w:gridCol w:w="1260"/>
        <w:gridCol w:w="3059"/>
      </w:tblGrid>
      <w:tr w:rsidR="00527D2D" w:rsidRPr="008A63F4" w14:paraId="24CF0F12" w14:textId="77777777" w:rsidTr="009D6077">
        <w:trPr>
          <w:trHeight w:val="607"/>
        </w:trPr>
        <w:tc>
          <w:tcPr>
            <w:tcW w:w="1345" w:type="dxa"/>
            <w:shd w:val="clear" w:color="auto" w:fill="D9D9D9" w:themeFill="background1" w:themeFillShade="D9"/>
          </w:tcPr>
          <w:p w14:paraId="0BB885BA" w14:textId="77777777" w:rsidR="00527D2D" w:rsidRPr="008A63F4" w:rsidRDefault="00527D2D" w:rsidP="00527D2D">
            <w:pPr>
              <w:pStyle w:val="BodyText"/>
            </w:pPr>
            <w:r w:rsidRPr="008A63F4">
              <w:t>Function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0EEF74E" w14:textId="77777777" w:rsidR="00527D2D" w:rsidRPr="008A63F4" w:rsidRDefault="00527D2D" w:rsidP="00527D2D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900" w:type="dxa"/>
            <w:shd w:val="clear" w:color="auto" w:fill="D9D9D9" w:themeFill="background1" w:themeFillShade="D9"/>
          </w:tcPr>
          <w:p w14:paraId="2A9230CC" w14:textId="77777777" w:rsidR="00527D2D" w:rsidRPr="008A63F4" w:rsidRDefault="00527D2D" w:rsidP="00527D2D">
            <w:pPr>
              <w:pStyle w:val="BodyText"/>
            </w:pPr>
            <w:r w:rsidRPr="008A63F4">
              <w:t>Metho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66C432" w14:textId="77777777" w:rsidR="00527D2D" w:rsidRPr="008A63F4" w:rsidRDefault="00527D2D" w:rsidP="00527D2D">
            <w:pPr>
              <w:pStyle w:val="BodyText"/>
            </w:pPr>
            <w:r w:rsidRPr="008A63F4"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28193F3" w14:textId="77777777" w:rsidR="00527D2D" w:rsidRPr="008A63F4" w:rsidRDefault="00527D2D" w:rsidP="00527D2D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059" w:type="dxa"/>
            <w:shd w:val="clear" w:color="auto" w:fill="D9D9D9" w:themeFill="background1" w:themeFillShade="D9"/>
          </w:tcPr>
          <w:p w14:paraId="10158654" w14:textId="77777777" w:rsidR="00527D2D" w:rsidRPr="00452819" w:rsidRDefault="00527D2D" w:rsidP="00527D2D">
            <w:pPr>
              <w:pStyle w:val="BodyText"/>
            </w:pPr>
            <w:r>
              <w:t>Description</w:t>
            </w:r>
          </w:p>
        </w:tc>
      </w:tr>
      <w:tr w:rsidR="00527D2D" w:rsidRPr="00527D2D" w14:paraId="1B0C271F" w14:textId="77777777" w:rsidTr="009D6077">
        <w:trPr>
          <w:trHeight w:val="903"/>
        </w:trPr>
        <w:tc>
          <w:tcPr>
            <w:tcW w:w="1345" w:type="dxa"/>
          </w:tcPr>
          <w:p w14:paraId="1D079EC5" w14:textId="1EAE1A51" w:rsidR="00527D2D" w:rsidRPr="007D1D8C" w:rsidRDefault="00527D2D" w:rsidP="00527D2D">
            <w:pPr>
              <w:pStyle w:val="BodyText"/>
            </w:pPr>
            <w:proofErr w:type="spellStart"/>
            <w:r>
              <w:t>Set</w:t>
            </w:r>
            <w:r>
              <w:t>Set</w:t>
            </w:r>
            <w:r>
              <w:t>Point</w:t>
            </w:r>
            <w:proofErr w:type="spellEnd"/>
          </w:p>
        </w:tc>
        <w:tc>
          <w:tcPr>
            <w:tcW w:w="1350" w:type="dxa"/>
          </w:tcPr>
          <w:p w14:paraId="4862B452" w14:textId="2DEC25C0" w:rsidR="00527D2D" w:rsidRPr="007D1D8C" w:rsidRDefault="00527D2D" w:rsidP="00527D2D">
            <w:pPr>
              <w:pStyle w:val="BodyText"/>
            </w:pPr>
            <w:r w:rsidRPr="007D1D8C">
              <w:t>“</w:t>
            </w:r>
            <w:r>
              <w:t>/thermostats</w:t>
            </w:r>
            <w:r w:rsidRPr="007D1D8C">
              <w:t>/</w:t>
            </w:r>
            <w:r>
              <w:t>set-point</w:t>
            </w:r>
            <w:r w:rsidRPr="007D1D8C">
              <w:t>”</w:t>
            </w:r>
          </w:p>
        </w:tc>
        <w:tc>
          <w:tcPr>
            <w:tcW w:w="900" w:type="dxa"/>
          </w:tcPr>
          <w:p w14:paraId="0DAC95F1" w14:textId="735374CD" w:rsidR="00527D2D" w:rsidRPr="007D1D8C" w:rsidRDefault="00527D2D" w:rsidP="00527D2D">
            <w:pPr>
              <w:pStyle w:val="BodyText"/>
            </w:pPr>
            <w:r>
              <w:t>PUT</w:t>
            </w:r>
          </w:p>
        </w:tc>
        <w:tc>
          <w:tcPr>
            <w:tcW w:w="1620" w:type="dxa"/>
          </w:tcPr>
          <w:p w14:paraId="1110F986" w14:textId="77777777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534133F0" w14:textId="77777777" w:rsidR="00527D2D" w:rsidRDefault="00527D2D" w:rsidP="00527D2D">
            <w:pPr>
              <w:pStyle w:val="BodyText"/>
            </w:pPr>
            <w:r>
              <w:t>(String)</w:t>
            </w:r>
          </w:p>
          <w:p w14:paraId="0772691D" w14:textId="77777777" w:rsidR="00527D2D" w:rsidRDefault="00527D2D" w:rsidP="00527D2D">
            <w:pPr>
              <w:pStyle w:val="BodyText"/>
            </w:pPr>
          </w:p>
          <w:p w14:paraId="31010476" w14:textId="4B3738BA" w:rsidR="00527D2D" w:rsidRPr="007D1D8C" w:rsidRDefault="00527D2D" w:rsidP="00527D2D">
            <w:pPr>
              <w:pStyle w:val="BodyText"/>
            </w:pPr>
            <w:proofErr w:type="spellStart"/>
            <w:r>
              <w:t>SetPoint</w:t>
            </w:r>
            <w:proofErr w:type="spellEnd"/>
            <w:r>
              <w:t xml:space="preserve"> (String)</w:t>
            </w:r>
          </w:p>
          <w:p w14:paraId="0F14E867" w14:textId="77777777" w:rsidR="00527D2D" w:rsidRPr="007D1D8C" w:rsidRDefault="00527D2D" w:rsidP="00527D2D">
            <w:pPr>
              <w:pStyle w:val="BodyText"/>
            </w:pPr>
          </w:p>
        </w:tc>
        <w:tc>
          <w:tcPr>
            <w:tcW w:w="1260" w:type="dxa"/>
          </w:tcPr>
          <w:p w14:paraId="51B22E27" w14:textId="77777777" w:rsidR="00527D2D" w:rsidRDefault="00527D2D" w:rsidP="00527D2D">
            <w:pPr>
              <w:pStyle w:val="BodyText"/>
            </w:pPr>
            <w:r>
              <w:t xml:space="preserve">UPDATED, </w:t>
            </w:r>
          </w:p>
          <w:p w14:paraId="6D445C10" w14:textId="3BA17425" w:rsidR="00527D2D" w:rsidRPr="007D1D8C" w:rsidRDefault="00527D2D" w:rsidP="00527D2D">
            <w:pPr>
              <w:pStyle w:val="BodyText"/>
            </w:pPr>
            <w:r>
              <w:t>BAD_REQUEST</w:t>
            </w:r>
          </w:p>
        </w:tc>
        <w:tc>
          <w:tcPr>
            <w:tcW w:w="3059" w:type="dxa"/>
          </w:tcPr>
          <w:p w14:paraId="728CB517" w14:textId="1A1CA019" w:rsidR="00527D2D" w:rsidRPr="007D1D8C" w:rsidRDefault="00527D2D" w:rsidP="00527D2D">
            <w:pPr>
              <w:pStyle w:val="BodyText"/>
            </w:pPr>
            <w:r>
              <w:t>S</w:t>
            </w:r>
            <w:r>
              <w:t>et</w:t>
            </w:r>
            <w:r w:rsidRPr="007D1D8C">
              <w:t xml:space="preserve"> the thermostat </w:t>
            </w:r>
            <w:r>
              <w:t xml:space="preserve">setpoint </w:t>
            </w:r>
            <w:r w:rsidRPr="007D1D8C">
              <w:t xml:space="preserve">value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62F3FA94" w14:textId="0898B6C3" w:rsidR="00527D2D" w:rsidRDefault="00527D2D" w:rsidP="00527D2D">
      <w:pPr>
        <w:pStyle w:val="BodyText"/>
      </w:pPr>
      <w:proofErr w:type="spellStart"/>
      <w:r w:rsidRPr="00527D2D">
        <w:rPr>
          <w:b/>
          <w:bCs/>
        </w:rPr>
        <w:lastRenderedPageBreak/>
        <w:t>Get</w:t>
      </w:r>
      <w:r w:rsidRPr="00527D2D">
        <w:rPr>
          <w:b/>
          <w:bCs/>
        </w:rPr>
        <w:t>BatteryLevel</w:t>
      </w:r>
      <w:proofErr w:type="spellEnd"/>
      <w:r>
        <w:t>:</w:t>
      </w:r>
    </w:p>
    <w:p w14:paraId="44E0D81B" w14:textId="77777777" w:rsidR="00527D2D" w:rsidRDefault="00527D2D" w:rsidP="00527D2D">
      <w:pPr>
        <w:pStyle w:val="BodyText"/>
      </w:pPr>
      <w:r>
        <w:t>The base URL for the request is:</w:t>
      </w:r>
    </w:p>
    <w:p w14:paraId="00CF6392" w14:textId="097AF545" w:rsidR="00527D2D" w:rsidRDefault="00527D2D" w:rsidP="00527D2D">
      <w:pPr>
        <w:pStyle w:val="BodyText"/>
      </w:pPr>
      <w:r w:rsidRPr="00F55D99">
        <w:t>https://&lt;host&gt;:&lt;port&gt;/</w:t>
      </w:r>
      <w:r>
        <w:t>zwave/thermostats/</w:t>
      </w:r>
      <w:r w:rsidRPr="00527D2D">
        <w:t xml:space="preserve"> </w:t>
      </w:r>
      <w:r>
        <w:t>get-</w:t>
      </w:r>
      <w:r>
        <w:t>battery-level</w:t>
      </w:r>
      <w:r>
        <w:t xml:space="preserve"> </w:t>
      </w:r>
      <w:r>
        <w:t>/&lt;</w:t>
      </w:r>
      <w:r w:rsidRPr="00527D2D">
        <w:t xml:space="preserve"> </w:t>
      </w:r>
      <w:proofErr w:type="spellStart"/>
      <w:r>
        <w:t>deviceID</w:t>
      </w:r>
      <w:proofErr w:type="spellEnd"/>
      <w:r>
        <w:t xml:space="preserve"> </w:t>
      </w:r>
      <w:r>
        <w:t>&gt;</w:t>
      </w:r>
    </w:p>
    <w:tbl>
      <w:tblPr>
        <w:tblStyle w:val="TableGrid"/>
        <w:tblpPr w:leftFromText="141" w:rightFromText="141" w:vertAnchor="text" w:horzAnchor="margin" w:tblpXSpec="center" w:tblpY="191"/>
        <w:tblW w:w="9534" w:type="dxa"/>
        <w:tblLayout w:type="fixed"/>
        <w:tblLook w:val="04A0" w:firstRow="1" w:lastRow="0" w:firstColumn="1" w:lastColumn="0" w:noHBand="0" w:noVBand="1"/>
      </w:tblPr>
      <w:tblGrid>
        <w:gridCol w:w="1345"/>
        <w:gridCol w:w="1710"/>
        <w:gridCol w:w="900"/>
        <w:gridCol w:w="1260"/>
        <w:gridCol w:w="1260"/>
        <w:gridCol w:w="3059"/>
      </w:tblGrid>
      <w:tr w:rsidR="00527D2D" w:rsidRPr="008A63F4" w14:paraId="3DFD6125" w14:textId="77777777" w:rsidTr="00527D2D">
        <w:trPr>
          <w:trHeight w:val="607"/>
        </w:trPr>
        <w:tc>
          <w:tcPr>
            <w:tcW w:w="1345" w:type="dxa"/>
            <w:shd w:val="clear" w:color="auto" w:fill="D9D9D9" w:themeFill="background1" w:themeFillShade="D9"/>
          </w:tcPr>
          <w:p w14:paraId="2F2B90C3" w14:textId="77777777" w:rsidR="00527D2D" w:rsidRPr="008A63F4" w:rsidRDefault="00527D2D" w:rsidP="00527D2D">
            <w:pPr>
              <w:pStyle w:val="BodyText"/>
            </w:pPr>
            <w:r w:rsidRPr="008A63F4">
              <w:t>Functio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55D4F93" w14:textId="77777777" w:rsidR="00527D2D" w:rsidRPr="008A63F4" w:rsidRDefault="00527D2D" w:rsidP="00527D2D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900" w:type="dxa"/>
            <w:shd w:val="clear" w:color="auto" w:fill="D9D9D9" w:themeFill="background1" w:themeFillShade="D9"/>
          </w:tcPr>
          <w:p w14:paraId="57C28B5C" w14:textId="77777777" w:rsidR="00527D2D" w:rsidRPr="008A63F4" w:rsidRDefault="00527D2D" w:rsidP="00527D2D">
            <w:pPr>
              <w:pStyle w:val="BodyText"/>
            </w:pPr>
            <w:r w:rsidRPr="008A63F4">
              <w:t>Method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D693F85" w14:textId="77777777" w:rsidR="00527D2D" w:rsidRPr="008A63F4" w:rsidRDefault="00527D2D" w:rsidP="00527D2D">
            <w:pPr>
              <w:pStyle w:val="BodyText"/>
            </w:pPr>
            <w:r w:rsidRPr="008A63F4"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9B6B379" w14:textId="77777777" w:rsidR="00527D2D" w:rsidRPr="008A63F4" w:rsidRDefault="00527D2D" w:rsidP="00527D2D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059" w:type="dxa"/>
            <w:shd w:val="clear" w:color="auto" w:fill="D9D9D9" w:themeFill="background1" w:themeFillShade="D9"/>
          </w:tcPr>
          <w:p w14:paraId="611000D9" w14:textId="77777777" w:rsidR="00527D2D" w:rsidRPr="00452819" w:rsidRDefault="00527D2D" w:rsidP="00527D2D">
            <w:pPr>
              <w:pStyle w:val="BodyText"/>
            </w:pPr>
            <w:r>
              <w:t>Description</w:t>
            </w:r>
          </w:p>
        </w:tc>
      </w:tr>
      <w:tr w:rsidR="00527D2D" w:rsidRPr="00527D2D" w14:paraId="6DB5A209" w14:textId="77777777" w:rsidTr="00527D2D">
        <w:trPr>
          <w:trHeight w:val="903"/>
        </w:trPr>
        <w:tc>
          <w:tcPr>
            <w:tcW w:w="1345" w:type="dxa"/>
          </w:tcPr>
          <w:p w14:paraId="3C8499E4" w14:textId="2ED1B2D2" w:rsidR="00527D2D" w:rsidRPr="007D1D8C" w:rsidRDefault="00527D2D" w:rsidP="00527D2D">
            <w:pPr>
              <w:pStyle w:val="BodyText"/>
            </w:pPr>
            <w:proofErr w:type="spellStart"/>
            <w:r>
              <w:t>Get</w:t>
            </w:r>
            <w:r>
              <w:t>BatteryLevel</w:t>
            </w:r>
            <w:proofErr w:type="spellEnd"/>
          </w:p>
        </w:tc>
        <w:tc>
          <w:tcPr>
            <w:tcW w:w="1710" w:type="dxa"/>
          </w:tcPr>
          <w:p w14:paraId="46108450" w14:textId="50ACA3FD" w:rsidR="00527D2D" w:rsidRDefault="00527D2D" w:rsidP="00527D2D">
            <w:pPr>
              <w:pStyle w:val="BodyText"/>
            </w:pPr>
            <w:r w:rsidRPr="007D1D8C">
              <w:t>“</w:t>
            </w:r>
            <w:r>
              <w:t>/thermostats/get-battery-level /&lt;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t xml:space="preserve"> </w:t>
            </w:r>
            <w:r>
              <w:t>&gt;</w:t>
            </w:r>
          </w:p>
          <w:p w14:paraId="02B0CBA8" w14:textId="77777777" w:rsidR="00527D2D" w:rsidRPr="007D1D8C" w:rsidRDefault="00527D2D" w:rsidP="00527D2D">
            <w:pPr>
              <w:pStyle w:val="BodyText"/>
            </w:pPr>
            <w:r w:rsidRPr="007D1D8C">
              <w:t>”</w:t>
            </w:r>
          </w:p>
        </w:tc>
        <w:tc>
          <w:tcPr>
            <w:tcW w:w="900" w:type="dxa"/>
          </w:tcPr>
          <w:p w14:paraId="5381904C" w14:textId="77777777" w:rsidR="00527D2D" w:rsidRPr="007D1D8C" w:rsidRDefault="00527D2D" w:rsidP="00527D2D">
            <w:pPr>
              <w:pStyle w:val="BodyText"/>
            </w:pPr>
            <w:r>
              <w:t>GET</w:t>
            </w:r>
          </w:p>
        </w:tc>
        <w:tc>
          <w:tcPr>
            <w:tcW w:w="1260" w:type="dxa"/>
          </w:tcPr>
          <w:p w14:paraId="2C898A28" w14:textId="77777777" w:rsidR="00527D2D" w:rsidRPr="007D1D8C" w:rsidRDefault="00527D2D" w:rsidP="00527D2D">
            <w:pPr>
              <w:pStyle w:val="BodyText"/>
            </w:pPr>
          </w:p>
          <w:p w14:paraId="3385E325" w14:textId="628A24E6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38B8A13A" w14:textId="77777777" w:rsidR="00527D2D" w:rsidRDefault="00527D2D" w:rsidP="00527D2D">
            <w:pPr>
              <w:pStyle w:val="BodyText"/>
            </w:pPr>
            <w:r>
              <w:t>(String)</w:t>
            </w:r>
          </w:p>
          <w:p w14:paraId="68B667CA" w14:textId="77777777" w:rsidR="00527D2D" w:rsidRDefault="00527D2D" w:rsidP="00527D2D">
            <w:pPr>
              <w:pStyle w:val="BodyText"/>
            </w:pPr>
          </w:p>
          <w:p w14:paraId="3267C847" w14:textId="77777777" w:rsidR="00527D2D" w:rsidRPr="007D1D8C" w:rsidRDefault="00527D2D" w:rsidP="00527D2D">
            <w:pPr>
              <w:pStyle w:val="BodyText"/>
            </w:pPr>
            <w:r w:rsidRPr="007D1D8C">
              <w:tab/>
            </w:r>
          </w:p>
        </w:tc>
        <w:tc>
          <w:tcPr>
            <w:tcW w:w="1260" w:type="dxa"/>
          </w:tcPr>
          <w:p w14:paraId="527B0A5B" w14:textId="77777777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55493899" w14:textId="77777777" w:rsidR="00527D2D" w:rsidRDefault="00527D2D" w:rsidP="00527D2D">
            <w:pPr>
              <w:pStyle w:val="BodyText"/>
            </w:pPr>
            <w:r>
              <w:t>(String)</w:t>
            </w:r>
          </w:p>
          <w:p w14:paraId="750D22DD" w14:textId="77777777" w:rsidR="00527D2D" w:rsidRDefault="00527D2D" w:rsidP="00527D2D">
            <w:pPr>
              <w:pStyle w:val="BodyText"/>
            </w:pPr>
          </w:p>
          <w:p w14:paraId="13FF7DF6" w14:textId="75577A4A" w:rsidR="00527D2D" w:rsidRPr="007D1D8C" w:rsidRDefault="00527D2D" w:rsidP="00527D2D">
            <w:pPr>
              <w:pStyle w:val="BodyText"/>
            </w:pPr>
            <w:proofErr w:type="spellStart"/>
            <w:r>
              <w:t>batteryLevel</w:t>
            </w:r>
            <w:proofErr w:type="spellEnd"/>
            <w:r>
              <w:t xml:space="preserve"> (String)</w:t>
            </w:r>
          </w:p>
        </w:tc>
        <w:tc>
          <w:tcPr>
            <w:tcW w:w="3059" w:type="dxa"/>
          </w:tcPr>
          <w:p w14:paraId="4B8FFBA4" w14:textId="108C564C" w:rsidR="00527D2D" w:rsidRPr="007D1D8C" w:rsidRDefault="00527D2D" w:rsidP="00527D2D">
            <w:pPr>
              <w:pStyle w:val="BodyText"/>
            </w:pPr>
            <w:r>
              <w:t>Get</w:t>
            </w:r>
            <w:r w:rsidRPr="007D1D8C">
              <w:t xml:space="preserve"> the thermostat </w:t>
            </w:r>
            <w:proofErr w:type="spellStart"/>
            <w:r>
              <w:t>batteryLevel</w:t>
            </w:r>
            <w:proofErr w:type="spellEnd"/>
            <w:r>
              <w:t xml:space="preserve"> </w:t>
            </w:r>
            <w:r w:rsidRPr="007D1D8C">
              <w:t xml:space="preserve">value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6218405F" w14:textId="576A54DA" w:rsidR="00527D2D" w:rsidRDefault="00527D2D" w:rsidP="00527D2D">
      <w:pPr>
        <w:pStyle w:val="BodyText"/>
      </w:pPr>
    </w:p>
    <w:p w14:paraId="25460EF5" w14:textId="77777777" w:rsidR="00527D2D" w:rsidRDefault="00527D2D" w:rsidP="00527D2D">
      <w:pPr>
        <w:pStyle w:val="BodyText"/>
      </w:pPr>
    </w:p>
    <w:p w14:paraId="047E9EB8" w14:textId="4B24B2A1" w:rsidR="00384DA3" w:rsidRPr="00527D2D" w:rsidRDefault="00384DA3" w:rsidP="00527D2D">
      <w:pPr>
        <w:pStyle w:val="Title"/>
        <w:rPr>
          <w:lang w:val="en-US"/>
        </w:rPr>
      </w:pPr>
      <w:r w:rsidRPr="00527D2D">
        <w:rPr>
          <w:lang w:val="en-US"/>
        </w:rPr>
        <w:t>Information Model</w:t>
      </w:r>
    </w:p>
    <w:p w14:paraId="70C30408" w14:textId="77777777" w:rsidR="00384DA3" w:rsidRDefault="00384DA3" w:rsidP="00527D2D">
      <w:pPr>
        <w:pStyle w:val="BodyText"/>
      </w:pPr>
    </w:p>
    <w:p w14:paraId="555BB745" w14:textId="77777777" w:rsidR="00527D2D" w:rsidRDefault="00DF7E02" w:rsidP="00527D2D">
      <w:pPr>
        <w:pStyle w:val="BodyText"/>
      </w:pPr>
      <w:r>
        <w:t>Example:</w:t>
      </w:r>
      <w:r w:rsidR="00527D2D">
        <w:t xml:space="preserve"> </w:t>
      </w:r>
      <w:proofErr w:type="spellStart"/>
      <w:r w:rsidR="00527D2D" w:rsidRPr="00527D2D">
        <w:rPr>
          <w:b/>
          <w:bCs/>
        </w:rPr>
        <w:t>GetSetPoint</w:t>
      </w:r>
      <w:proofErr w:type="spellEnd"/>
      <w:r w:rsidR="00527D2D">
        <w:t>:</w:t>
      </w:r>
    </w:p>
    <w:p w14:paraId="7A32C4D9" w14:textId="3A92A40A" w:rsidR="00DF7E02" w:rsidRPr="001A2586" w:rsidRDefault="00DF7E02" w:rsidP="00527D2D">
      <w:pPr>
        <w:pStyle w:val="BodyText"/>
      </w:pPr>
    </w:p>
    <w:p w14:paraId="08B6A076" w14:textId="77777777" w:rsidR="00DF7E02" w:rsidRPr="00BB7330" w:rsidRDefault="00DF7E02" w:rsidP="00527D2D">
      <w:pPr>
        <w:pStyle w:val="BodyText"/>
      </w:pPr>
      <w:r w:rsidRPr="00BB7330">
        <w:t>Request:</w:t>
      </w:r>
    </w:p>
    <w:p w14:paraId="61368A6F" w14:textId="77777777" w:rsidR="00DF7E02" w:rsidRDefault="00DF7E02" w:rsidP="00527D2D">
      <w:pPr>
        <w:pStyle w:val="BodyText"/>
      </w:pPr>
      <w:r>
        <w:t xml:space="preserve">    {</w:t>
      </w:r>
    </w:p>
    <w:p w14:paraId="65388828" w14:textId="39F367C3" w:rsidR="00DF7E02" w:rsidRDefault="00DF7E02" w:rsidP="00527D2D">
      <w:pPr>
        <w:pStyle w:val="BodyText"/>
      </w:pPr>
      <w:r>
        <w:t>"</w:t>
      </w:r>
      <w:r w:rsidR="00527D2D" w:rsidRPr="00527D2D">
        <w:t xml:space="preserve"> </w:t>
      </w:r>
      <w:proofErr w:type="spellStart"/>
      <w:r w:rsidR="00527D2D">
        <w:t>deviceID</w:t>
      </w:r>
      <w:proofErr w:type="spellEnd"/>
      <w:proofErr w:type="gramStart"/>
      <w:r>
        <w:t>" :</w:t>
      </w:r>
      <w:proofErr w:type="gramEnd"/>
      <w:r>
        <w:t xml:space="preserve"> "</w:t>
      </w:r>
      <w:r w:rsidR="00527D2D">
        <w:t>22</w:t>
      </w:r>
      <w:r>
        <w:t>"</w:t>
      </w:r>
    </w:p>
    <w:p w14:paraId="44CC5D38" w14:textId="77777777" w:rsidR="00DF7E02" w:rsidRDefault="00DF7E02" w:rsidP="00527D2D">
      <w:pPr>
        <w:pStyle w:val="BodyText"/>
      </w:pPr>
      <w:r>
        <w:t xml:space="preserve">     }</w:t>
      </w:r>
    </w:p>
    <w:p w14:paraId="6F20FC64" w14:textId="77777777" w:rsidR="00DF7E02" w:rsidRDefault="00DF7E02" w:rsidP="00527D2D">
      <w:pPr>
        <w:pStyle w:val="BodyText"/>
      </w:pPr>
    </w:p>
    <w:p w14:paraId="5F7F7A5E" w14:textId="77777777" w:rsidR="00DF7E02" w:rsidRDefault="00DF7E02" w:rsidP="00527D2D">
      <w:pPr>
        <w:pStyle w:val="BodyText"/>
      </w:pPr>
      <w:r w:rsidRPr="00BB7330">
        <w:t>Response</w:t>
      </w:r>
      <w:r>
        <w:t>:</w:t>
      </w:r>
    </w:p>
    <w:p w14:paraId="388653AC" w14:textId="7F11E7C5" w:rsidR="00DF7E02" w:rsidRDefault="00DF7E02" w:rsidP="00527D2D">
      <w:pPr>
        <w:pStyle w:val="BodyText"/>
      </w:pPr>
      <w:r>
        <w:t xml:space="preserve">    {</w:t>
      </w:r>
    </w:p>
    <w:p w14:paraId="1E7B4CBF" w14:textId="1D879D57" w:rsidR="00527D2D" w:rsidRDefault="00527D2D" w:rsidP="00527D2D">
      <w:pPr>
        <w:pStyle w:val="BodyText"/>
      </w:pPr>
      <w:r>
        <w:t>"</w:t>
      </w:r>
      <w:r w:rsidRPr="00527D2D">
        <w:t xml:space="preserve"> </w:t>
      </w:r>
      <w:proofErr w:type="spellStart"/>
      <w:r>
        <w:t>deviceID</w:t>
      </w:r>
      <w:proofErr w:type="spellEnd"/>
      <w:proofErr w:type="gramStart"/>
      <w:r>
        <w:t>" :</w:t>
      </w:r>
      <w:proofErr w:type="gramEnd"/>
      <w:r>
        <w:t xml:space="preserve"> "22"</w:t>
      </w:r>
      <w:r>
        <w:t>,</w:t>
      </w:r>
    </w:p>
    <w:p w14:paraId="6CF56D9F" w14:textId="77777777" w:rsidR="00527D2D" w:rsidRDefault="00527D2D" w:rsidP="00527D2D">
      <w:pPr>
        <w:pStyle w:val="BodyText"/>
      </w:pPr>
    </w:p>
    <w:p w14:paraId="1444BA10" w14:textId="325FBAA2" w:rsidR="00DF7E02" w:rsidRDefault="00DF7E02" w:rsidP="00527D2D">
      <w:pPr>
        <w:pStyle w:val="BodyText"/>
      </w:pPr>
      <w:r>
        <w:t>“setpoint</w:t>
      </w:r>
      <w:proofErr w:type="gramStart"/>
      <w:r>
        <w:t>” :</w:t>
      </w:r>
      <w:proofErr w:type="gramEnd"/>
      <w:r>
        <w:t xml:space="preserve"> </w:t>
      </w:r>
      <w:r w:rsidR="00527D2D">
        <w:t>“15”</w:t>
      </w:r>
    </w:p>
    <w:p w14:paraId="2BA2C3B7" w14:textId="77777777" w:rsidR="00DF7E02" w:rsidRPr="00F55D99" w:rsidRDefault="00DF7E02" w:rsidP="00527D2D">
      <w:pPr>
        <w:pStyle w:val="BodyText"/>
      </w:pPr>
      <w:r>
        <w:t>}</w:t>
      </w:r>
    </w:p>
    <w:p w14:paraId="6055C6EE" w14:textId="77777777" w:rsidR="00DF7E02" w:rsidRPr="00D57CC2" w:rsidRDefault="00DF7E02" w:rsidP="00527D2D">
      <w:pPr>
        <w:pStyle w:val="BodyText"/>
      </w:pPr>
    </w:p>
    <w:p w14:paraId="333C77D9" w14:textId="77777777" w:rsidR="00527D2D" w:rsidRDefault="00527D2D" w:rsidP="00527D2D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31CE8F8F" w14:textId="77777777" w:rsidR="00527D2D" w:rsidRDefault="00527D2D" w:rsidP="00527D2D">
      <w:pPr>
        <w:pStyle w:val="BodyText"/>
      </w:pPr>
    </w:p>
    <w:p w14:paraId="5C661E9D" w14:textId="77777777" w:rsidR="00527D2D" w:rsidRDefault="00527D2D" w:rsidP="00527D2D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527D2D" w14:paraId="237540DF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54B159AE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32CA5096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1682654F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527D2D" w:rsidRPr="00B12619" w14:paraId="69B8A97A" w14:textId="77777777" w:rsidTr="009D6077">
        <w:trPr>
          <w:trHeight w:val="308"/>
        </w:trPr>
        <w:tc>
          <w:tcPr>
            <w:tcW w:w="2531" w:type="dxa"/>
          </w:tcPr>
          <w:p w14:paraId="64467530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E0AABE5" w14:textId="77777777" w:rsidR="00527D2D" w:rsidRDefault="00527D2D" w:rsidP="009D6077">
            <w:pPr>
              <w:pStyle w:val="TableParagraph"/>
              <w:rPr>
                <w:sz w:val="20"/>
              </w:rPr>
            </w:pPr>
            <w:hyperlink w:anchor="_bookmark12" w:history="1">
              <w:r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7A715AE3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527D2D" w:rsidRPr="00B12619" w14:paraId="693E3C4D" w14:textId="77777777" w:rsidTr="009D6077">
        <w:trPr>
          <w:trHeight w:val="308"/>
        </w:trPr>
        <w:tc>
          <w:tcPr>
            <w:tcW w:w="2531" w:type="dxa"/>
          </w:tcPr>
          <w:p w14:paraId="6C4AA6A0" w14:textId="5E2F1FAC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etpoint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06E74B41" w14:textId="77777777" w:rsidR="00527D2D" w:rsidRDefault="00527D2D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723EAB4A" w14:textId="4EAD6CDB" w:rsidR="00527D2D" w:rsidRDefault="00527D2D" w:rsidP="009D6077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SetPoint</w:t>
            </w:r>
            <w:proofErr w:type="spellEnd"/>
            <w:r>
              <w:rPr>
                <w:sz w:val="20"/>
              </w:rPr>
              <w:t xml:space="preserve"> value of the thermostat in degree </w:t>
            </w:r>
            <w:r w:rsidR="00996F61">
              <w:rPr>
                <w:sz w:val="20"/>
              </w:rPr>
              <w:t>Celsius</w:t>
            </w:r>
          </w:p>
        </w:tc>
      </w:tr>
      <w:tr w:rsidR="00527D2D" w:rsidRPr="00527D2D" w14:paraId="1E5FC4C5" w14:textId="77777777" w:rsidTr="009D6077">
        <w:trPr>
          <w:trHeight w:val="308"/>
        </w:trPr>
        <w:tc>
          <w:tcPr>
            <w:tcW w:w="2531" w:type="dxa"/>
          </w:tcPr>
          <w:p w14:paraId="139C5115" w14:textId="13EFBD03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batteryLevel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EDF56D0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09124EA5" w14:textId="4F4C3515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ttery Level in percentage of the thermostat</w:t>
            </w:r>
          </w:p>
        </w:tc>
      </w:tr>
    </w:tbl>
    <w:p w14:paraId="5B0D8E9E" w14:textId="77777777" w:rsidR="001A2586" w:rsidRDefault="001A2586" w:rsidP="00527D2D">
      <w:pPr>
        <w:pStyle w:val="BodyText"/>
      </w:pPr>
    </w:p>
    <w:p w14:paraId="170D612F" w14:textId="1561C2BE" w:rsidR="00BB7330" w:rsidRDefault="00BB7330" w:rsidP="00527D2D">
      <w:pPr>
        <w:pStyle w:val="BodyText"/>
      </w:pPr>
      <w:bookmarkStart w:id="2" w:name="_Toc354828814"/>
      <w:bookmarkStart w:id="3" w:name="_Toc377455184"/>
    </w:p>
    <w:p w14:paraId="28E05B4D" w14:textId="776CB5FB" w:rsidR="00105116" w:rsidRPr="002C447C" w:rsidRDefault="00105116" w:rsidP="00105116">
      <w:pPr>
        <w:pStyle w:val="Title"/>
        <w:rPr>
          <w:lang w:val="en-US"/>
        </w:rPr>
      </w:pPr>
      <w:r w:rsidRPr="002C447C">
        <w:rPr>
          <w:lang w:val="en-US"/>
        </w:rPr>
        <w:t>Revision history</w:t>
      </w:r>
      <w:bookmarkEnd w:id="2"/>
      <w:bookmarkEnd w:id="3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4" w:name="_Toc354828815"/>
      <w:bookmarkStart w:id="5" w:name="_Toc377455185"/>
      <w:r w:rsidRPr="002C447C">
        <w:rPr>
          <w:lang w:val="en-US"/>
        </w:rPr>
        <w:lastRenderedPageBreak/>
        <w:t>Amendments</w:t>
      </w:r>
      <w:bookmarkEnd w:id="4"/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527D2D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527D2D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527D2D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527D2D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527D2D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527D2D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527D2D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527D2D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527D2D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527D2D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527D2D" w:rsidRPr="00C8607D" w14:paraId="3FB4DD94" w14:textId="77777777" w:rsidTr="0097065D">
        <w:tc>
          <w:tcPr>
            <w:tcW w:w="668" w:type="dxa"/>
          </w:tcPr>
          <w:p w14:paraId="1811CA08" w14:textId="18A555C7" w:rsidR="00527D2D" w:rsidRPr="00C8607D" w:rsidRDefault="00527D2D" w:rsidP="00527D2D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7D804D79" w14:textId="010123FD" w:rsidR="00527D2D" w:rsidRDefault="00527D2D" w:rsidP="00527D2D">
            <w:pPr>
              <w:pStyle w:val="BodyText"/>
            </w:pPr>
            <w:r>
              <w:t>2021-03-18</w:t>
            </w:r>
          </w:p>
        </w:tc>
        <w:tc>
          <w:tcPr>
            <w:tcW w:w="913" w:type="dxa"/>
          </w:tcPr>
          <w:p w14:paraId="3E29207B" w14:textId="610C9653" w:rsidR="00527D2D" w:rsidRDefault="00527D2D" w:rsidP="00527D2D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4ACFDC89" w14:textId="03C362D8" w:rsidR="00527D2D" w:rsidRDefault="00527D2D" w:rsidP="00527D2D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234C430C" w14:textId="72863943" w:rsidR="00527D2D" w:rsidRDefault="00527D2D" w:rsidP="00527D2D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527D2D">
      <w:pPr>
        <w:pStyle w:val="BodyText"/>
      </w:pPr>
    </w:p>
    <w:p w14:paraId="37BDFAE6" w14:textId="7F740C8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6" w:name="_Toc354828816"/>
      <w:bookmarkStart w:id="7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6"/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527D2D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527D2D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527D2D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527D2D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527D2D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527D2D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527D2D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527D2D">
            <w:pPr>
              <w:pStyle w:val="BodyText"/>
            </w:pPr>
          </w:p>
        </w:tc>
      </w:tr>
    </w:tbl>
    <w:p w14:paraId="2BCEFFB0" w14:textId="77777777" w:rsidR="00080E87" w:rsidRPr="002C447C" w:rsidRDefault="00080E87" w:rsidP="00527D2D">
      <w:pPr>
        <w:pStyle w:val="BodyText"/>
      </w:pPr>
      <w:r w:rsidRPr="002C447C">
        <w:tab/>
      </w:r>
      <w:r w:rsidRPr="002C447C">
        <w:tab/>
      </w:r>
    </w:p>
    <w:p w14:paraId="3F33C420" w14:textId="77777777" w:rsidR="00081ECA" w:rsidRPr="002C447C" w:rsidRDefault="002C447C" w:rsidP="00527D2D">
      <w:pPr>
        <w:pStyle w:val="BodyText"/>
      </w:pPr>
      <w:r w:rsidRPr="002C447C">
        <w:tab/>
      </w:r>
      <w:r w:rsidRPr="002C447C">
        <w:tab/>
      </w: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34ED4" w14:textId="77777777" w:rsidR="00E7548C" w:rsidRDefault="00E7548C" w:rsidP="00252D9B">
      <w:r>
        <w:separator/>
      </w:r>
    </w:p>
  </w:endnote>
  <w:endnote w:type="continuationSeparator" w:id="0">
    <w:p w14:paraId="60FBA475" w14:textId="77777777" w:rsidR="00E7548C" w:rsidRDefault="00E7548C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9FF6A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161320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D7B350" w14:textId="77777777" w:rsidR="00E7548C" w:rsidRDefault="00E7548C" w:rsidP="00252D9B">
      <w:r>
        <w:separator/>
      </w:r>
    </w:p>
  </w:footnote>
  <w:footnote w:type="continuationSeparator" w:id="0">
    <w:p w14:paraId="2292608A" w14:textId="77777777" w:rsidR="00E7548C" w:rsidRDefault="00E7548C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0496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4"/>
      <w:gridCol w:w="1497"/>
    </w:tblGrid>
    <w:tr w:rsidR="002B76DA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71389E1E" w:rsidR="002B76DA" w:rsidRPr="002C447C" w:rsidRDefault="00E7548C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</w:t>
              </w:r>
              <w:proofErr w:type="gramStart"/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IDD)  Description</w:t>
              </w:r>
              <w:proofErr w:type="gramEnd"/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_Arrowhead_Zwave_System_Demonstrator_Thermostat</w:t>
              </w:r>
              <w:r w:rsidR="00527D2D">
                <w:rPr>
                  <w:rFonts w:asciiTheme="majorHAnsi" w:hAnsiTheme="majorHAnsi"/>
                  <w:sz w:val="18"/>
                  <w:szCs w:val="18"/>
                  <w:lang w:val="en-GB"/>
                </w:rPr>
                <w:t>s</w:t>
              </w:r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38FD8734" w:rsidR="002B76DA" w:rsidRPr="00C76DE5" w:rsidRDefault="00527D2D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2B76DA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3BFACD11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527D2D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5353D2B9" w:rsidR="002B76DA" w:rsidRPr="00051C46" w:rsidRDefault="006314CF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527D2D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2B76DA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505204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2B76DA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4"/>
      <w:gridCol w:w="876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DF56178" w:rsidR="002B76DA" w:rsidRPr="002C447C" w:rsidRDefault="00E7548C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527D2D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</w:t>
              </w:r>
              <w:proofErr w:type="gramStart"/>
              <w:r w:rsidR="00527D2D">
                <w:rPr>
                  <w:rFonts w:asciiTheme="majorHAnsi" w:hAnsiTheme="majorHAnsi"/>
                  <w:sz w:val="18"/>
                  <w:szCs w:val="18"/>
                  <w:lang w:val="en-US"/>
                </w:rPr>
                <w:t>IDD)  Description</w:t>
              </w:r>
              <w:proofErr w:type="gramEnd"/>
              <w:r w:rsidR="00527D2D">
                <w:rPr>
                  <w:rFonts w:asciiTheme="majorHAnsi" w:hAnsiTheme="majorHAnsi"/>
                  <w:sz w:val="18"/>
                  <w:szCs w:val="18"/>
                  <w:lang w:val="en-US"/>
                </w:rPr>
                <w:t>_Arrowhead_Zwave_System_Demonstrator_Thermostats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1B08ABD2" w:rsidR="002B76DA" w:rsidRPr="00C76DE5" w:rsidRDefault="00527D2D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6A334EF9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527D2D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DAxNAFShqYGBko6SsGpxcWZ+XkgBYa1ANeB6nMsAAAA"/>
  </w:docVars>
  <w:rsids>
    <w:rsidRoot w:val="002C447C"/>
    <w:rsid w:val="000009BD"/>
    <w:rsid w:val="00010AF3"/>
    <w:rsid w:val="0002612C"/>
    <w:rsid w:val="00026922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5BF4"/>
    <w:rsid w:val="0018148F"/>
    <w:rsid w:val="001918C5"/>
    <w:rsid w:val="001A250D"/>
    <w:rsid w:val="001A2586"/>
    <w:rsid w:val="001C1CF9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56AA"/>
    <w:rsid w:val="00245890"/>
    <w:rsid w:val="00252D9B"/>
    <w:rsid w:val="002543A1"/>
    <w:rsid w:val="0025487D"/>
    <w:rsid w:val="00255CA3"/>
    <w:rsid w:val="00264BAE"/>
    <w:rsid w:val="002859C9"/>
    <w:rsid w:val="0028798A"/>
    <w:rsid w:val="002A2CEF"/>
    <w:rsid w:val="002A35AC"/>
    <w:rsid w:val="002A5660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66D5"/>
    <w:rsid w:val="00430316"/>
    <w:rsid w:val="00431ACC"/>
    <w:rsid w:val="0043369F"/>
    <w:rsid w:val="00441230"/>
    <w:rsid w:val="00452626"/>
    <w:rsid w:val="0045266A"/>
    <w:rsid w:val="00463DE5"/>
    <w:rsid w:val="00483763"/>
    <w:rsid w:val="00484354"/>
    <w:rsid w:val="004A3A35"/>
    <w:rsid w:val="004A77F6"/>
    <w:rsid w:val="004D741C"/>
    <w:rsid w:val="004E32AD"/>
    <w:rsid w:val="004F0F59"/>
    <w:rsid w:val="004F4B5E"/>
    <w:rsid w:val="00512379"/>
    <w:rsid w:val="0051583A"/>
    <w:rsid w:val="00524C9B"/>
    <w:rsid w:val="00527D2D"/>
    <w:rsid w:val="0053517A"/>
    <w:rsid w:val="005620FC"/>
    <w:rsid w:val="005630CC"/>
    <w:rsid w:val="00586F0E"/>
    <w:rsid w:val="005A1D0B"/>
    <w:rsid w:val="005A3E15"/>
    <w:rsid w:val="005C0F17"/>
    <w:rsid w:val="005C4FE2"/>
    <w:rsid w:val="005E0F09"/>
    <w:rsid w:val="005F251B"/>
    <w:rsid w:val="005F3371"/>
    <w:rsid w:val="00601375"/>
    <w:rsid w:val="00604A60"/>
    <w:rsid w:val="0061495A"/>
    <w:rsid w:val="006314CF"/>
    <w:rsid w:val="00632D15"/>
    <w:rsid w:val="00645BB5"/>
    <w:rsid w:val="00646FD3"/>
    <w:rsid w:val="006539AF"/>
    <w:rsid w:val="006607F5"/>
    <w:rsid w:val="00663472"/>
    <w:rsid w:val="00675B14"/>
    <w:rsid w:val="00677D82"/>
    <w:rsid w:val="00681063"/>
    <w:rsid w:val="006A0655"/>
    <w:rsid w:val="006A60D0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310AC"/>
    <w:rsid w:val="007514DA"/>
    <w:rsid w:val="00754CF0"/>
    <w:rsid w:val="00773E3A"/>
    <w:rsid w:val="00774269"/>
    <w:rsid w:val="00775F0E"/>
    <w:rsid w:val="00776736"/>
    <w:rsid w:val="00786E47"/>
    <w:rsid w:val="007913FF"/>
    <w:rsid w:val="007A0C81"/>
    <w:rsid w:val="007A0F26"/>
    <w:rsid w:val="007A3684"/>
    <w:rsid w:val="007A4979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D007E"/>
    <w:rsid w:val="008D046A"/>
    <w:rsid w:val="008D5D0C"/>
    <w:rsid w:val="008D6384"/>
    <w:rsid w:val="008F584E"/>
    <w:rsid w:val="008F646E"/>
    <w:rsid w:val="008F6A0C"/>
    <w:rsid w:val="00904B70"/>
    <w:rsid w:val="00912020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51FD"/>
    <w:rsid w:val="009658C5"/>
    <w:rsid w:val="0097065D"/>
    <w:rsid w:val="00974A31"/>
    <w:rsid w:val="00985AD1"/>
    <w:rsid w:val="00996F61"/>
    <w:rsid w:val="009A06E4"/>
    <w:rsid w:val="009A140B"/>
    <w:rsid w:val="009A7920"/>
    <w:rsid w:val="009B2352"/>
    <w:rsid w:val="009B6057"/>
    <w:rsid w:val="009C15EF"/>
    <w:rsid w:val="009C59D1"/>
    <w:rsid w:val="009D64A3"/>
    <w:rsid w:val="009F0CDA"/>
    <w:rsid w:val="009F1386"/>
    <w:rsid w:val="009F43DC"/>
    <w:rsid w:val="00A05D11"/>
    <w:rsid w:val="00A13255"/>
    <w:rsid w:val="00A13BD9"/>
    <w:rsid w:val="00A16B6A"/>
    <w:rsid w:val="00A16EF6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D30"/>
    <w:rsid w:val="00B061A5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B22D0"/>
    <w:rsid w:val="00BB58EE"/>
    <w:rsid w:val="00BB7330"/>
    <w:rsid w:val="00BC3F45"/>
    <w:rsid w:val="00BC537E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548C"/>
    <w:rsid w:val="00E76CE9"/>
    <w:rsid w:val="00E8132A"/>
    <w:rsid w:val="00E9063D"/>
    <w:rsid w:val="00E95AB0"/>
    <w:rsid w:val="00EB398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5301D"/>
    <w:rsid w:val="00F56FA2"/>
    <w:rsid w:val="00F7691A"/>
    <w:rsid w:val="00F8387B"/>
    <w:rsid w:val="00F83D1D"/>
    <w:rsid w:val="00F86307"/>
    <w:rsid w:val="00F87969"/>
    <w:rsid w:val="00FA2684"/>
    <w:rsid w:val="00FB006E"/>
    <w:rsid w:val="00FB732B"/>
    <w:rsid w:val="00FC0942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527D2D"/>
    <w:pPr>
      <w:tabs>
        <w:tab w:val="left" w:pos="567"/>
      </w:tabs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527D2D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527D2D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647618"/>
    <w:rsid w:val="006E69BB"/>
    <w:rsid w:val="008257C9"/>
    <w:rsid w:val="008B35CF"/>
    <w:rsid w:val="008B6E80"/>
    <w:rsid w:val="008D31BD"/>
    <w:rsid w:val="008F6099"/>
    <w:rsid w:val="009A0014"/>
    <w:rsid w:val="00B715C9"/>
    <w:rsid w:val="00BB7DDC"/>
    <w:rsid w:val="00CF2182"/>
    <w:rsid w:val="00D97977"/>
    <w:rsid w:val="00DB162D"/>
    <w:rsid w:val="00E54339"/>
    <w:rsid w:val="00EB237B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3C09E1D-EFE9-4D42-997E-1E61DC62A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40</Words>
  <Characters>2337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Description (IDD) – Desktop Demonstrator- Temperature-Service</vt:lpstr>
      <vt:lpstr>[Title]</vt:lpstr>
      <vt:lpstr>[Title]</vt:lpstr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ThermostatsServices</dc:title>
  <dc:creator>IL0021B</dc:creator>
  <cp:lastModifiedBy>Salman Javed</cp:lastModifiedBy>
  <cp:revision>3</cp:revision>
  <cp:lastPrinted>2013-11-27T17:28:00Z</cp:lastPrinted>
  <dcterms:created xsi:type="dcterms:W3CDTF">2021-03-18T07:56:00Z</dcterms:created>
  <dcterms:modified xsi:type="dcterms:W3CDTF">2021-03-18T08:04:00Z</dcterms:modified>
  <cp:category>0.2</cp:category>
  <cp:contentStatus>For Approval</cp:contentStatus>
</cp:coreProperties>
</file>